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AF05CB" w14:textId="77777777" w:rsidR="00663A3C" w:rsidRPr="00CE64C2" w:rsidRDefault="00CD3B6D" w:rsidP="003D5734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b/>
          <w:sz w:val="20"/>
          <w:szCs w:val="20"/>
          <w:lang w:val="en-US"/>
        </w:rPr>
        <w:t>TITLE</w:t>
      </w:r>
    </w:p>
    <w:p w14:paraId="5A0208BB" w14:textId="36210D21" w:rsidR="00CC101E" w:rsidRDefault="00CC101E" w:rsidP="00CC101E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Please use </w:t>
      </w:r>
      <w:r>
        <w:rPr>
          <w:rFonts w:ascii="Times New Roman" w:hAnsi="Times New Roman" w:cs="Times New Roman"/>
          <w:i/>
          <w:sz w:val="24"/>
          <w:szCs w:val="24"/>
        </w:rPr>
        <w:t xml:space="preserve">11 or 12-point </w:t>
      </w:r>
      <w:r>
        <w:rPr>
          <w:rFonts w:ascii="Times New Roman" w:hAnsi="Times New Roman" w:cs="Times New Roman"/>
          <w:i/>
          <w:sz w:val="24"/>
          <w:szCs w:val="24"/>
        </w:rPr>
        <w:t xml:space="preserve">Times Roman font. Single spacing. APA referencing. Recommended headers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are outli</w:t>
      </w:r>
      <w:bookmarkStart w:id="0" w:name="_GoBack"/>
      <w:bookmarkEnd w:id="0"/>
      <w:r>
        <w:rPr>
          <w:rFonts w:ascii="Times New Roman" w:hAnsi="Times New Roman" w:cs="Times New Roman"/>
          <w:i/>
          <w:sz w:val="24"/>
          <w:szCs w:val="24"/>
        </w:rPr>
        <w:t>ned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below. </w:t>
      </w:r>
    </w:p>
    <w:p w14:paraId="1B15C155" w14:textId="77777777" w:rsidR="00CC101E" w:rsidRPr="006A10FC" w:rsidRDefault="00CC101E" w:rsidP="00CC101E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Do not include your authors name here. </w:t>
      </w:r>
    </w:p>
    <w:p w14:paraId="4E7E29B1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851A041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E7DAB04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b/>
          <w:sz w:val="20"/>
          <w:szCs w:val="20"/>
          <w:lang w:val="en-US"/>
        </w:rPr>
        <w:t>Abstract</w:t>
      </w:r>
    </w:p>
    <w:p w14:paraId="26168448" w14:textId="77777777" w:rsidR="00AF08A5" w:rsidRPr="00AF08A5" w:rsidRDefault="00AF08A5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AF08A5">
        <w:rPr>
          <w:rFonts w:ascii="Times New Roman" w:hAnsi="Times New Roman" w:cs="Times New Roman"/>
          <w:sz w:val="20"/>
          <w:szCs w:val="20"/>
          <w:lang w:val="en-US"/>
        </w:rPr>
        <w:t>Making reference the following:</w:t>
      </w:r>
    </w:p>
    <w:p w14:paraId="48DD911A" w14:textId="77777777" w:rsidR="00CD3B6D" w:rsidRPr="00AF08A5" w:rsidRDefault="00CD3B6D" w:rsidP="00AF08A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AF08A5">
        <w:rPr>
          <w:rFonts w:ascii="Times New Roman" w:hAnsi="Times New Roman" w:cs="Times New Roman"/>
          <w:sz w:val="20"/>
          <w:szCs w:val="20"/>
          <w:lang w:val="en-US"/>
        </w:rPr>
        <w:t>Purpose</w:t>
      </w:r>
    </w:p>
    <w:p w14:paraId="77146F34" w14:textId="77777777" w:rsidR="00CD3B6D" w:rsidRPr="00AF08A5" w:rsidRDefault="00CD3B6D" w:rsidP="00AF08A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AF08A5">
        <w:rPr>
          <w:rFonts w:ascii="Times New Roman" w:hAnsi="Times New Roman" w:cs="Times New Roman"/>
          <w:sz w:val="20"/>
          <w:szCs w:val="20"/>
          <w:lang w:val="en-US"/>
        </w:rPr>
        <w:t>Design / methodology</w:t>
      </w:r>
    </w:p>
    <w:p w14:paraId="65FB1925" w14:textId="77777777" w:rsidR="00CD3B6D" w:rsidRPr="00AF08A5" w:rsidRDefault="00CD3B6D" w:rsidP="00AF08A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AF08A5">
        <w:rPr>
          <w:rFonts w:ascii="Times New Roman" w:hAnsi="Times New Roman" w:cs="Times New Roman"/>
          <w:sz w:val="20"/>
          <w:szCs w:val="20"/>
          <w:lang w:val="en-US"/>
        </w:rPr>
        <w:t>Findings</w:t>
      </w:r>
    </w:p>
    <w:p w14:paraId="6D009900" w14:textId="77777777" w:rsidR="00CD3B6D" w:rsidRPr="00AF08A5" w:rsidRDefault="00CD3B6D" w:rsidP="00AF08A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AF08A5">
        <w:rPr>
          <w:rFonts w:ascii="Times New Roman" w:hAnsi="Times New Roman" w:cs="Times New Roman"/>
          <w:sz w:val="20"/>
          <w:szCs w:val="20"/>
          <w:lang w:val="en-US"/>
        </w:rPr>
        <w:t>Originality / value</w:t>
      </w:r>
    </w:p>
    <w:p w14:paraId="4AFA78CE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b/>
          <w:sz w:val="20"/>
          <w:szCs w:val="20"/>
          <w:lang w:val="en-US"/>
        </w:rPr>
        <w:t>Keywords</w:t>
      </w:r>
    </w:p>
    <w:p w14:paraId="05F94E95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b/>
          <w:sz w:val="20"/>
          <w:szCs w:val="20"/>
          <w:lang w:val="en-US"/>
        </w:rPr>
        <w:t>Paper type</w:t>
      </w:r>
    </w:p>
    <w:p w14:paraId="48485224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198408C5" w14:textId="77777777" w:rsidR="00CD3B6D" w:rsidRPr="00CE64C2" w:rsidRDefault="00CD3B6D" w:rsidP="003D573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sz w:val="20"/>
          <w:szCs w:val="20"/>
          <w:lang w:val="en-US"/>
        </w:rPr>
        <w:t>Introduction</w:t>
      </w:r>
    </w:p>
    <w:p w14:paraId="7951314C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3ADD389B" w14:textId="77777777" w:rsidR="00CD3B6D" w:rsidRPr="00CE64C2" w:rsidRDefault="00CD3B6D" w:rsidP="003D573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sz w:val="20"/>
          <w:szCs w:val="20"/>
          <w:lang w:val="en-US"/>
        </w:rPr>
        <w:t>Literature Review</w:t>
      </w:r>
    </w:p>
    <w:p w14:paraId="53D15FDC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i/>
          <w:sz w:val="20"/>
          <w:szCs w:val="20"/>
          <w:lang w:val="en-US"/>
        </w:rPr>
        <w:t>2.1 Sub-heading</w:t>
      </w:r>
    </w:p>
    <w:p w14:paraId="225754B0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B58AEA5" w14:textId="77777777" w:rsidR="00CD3B6D" w:rsidRPr="00CE64C2" w:rsidRDefault="00CD3B6D" w:rsidP="003D5734">
      <w:pPr>
        <w:pStyle w:val="ListParagraph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i/>
          <w:sz w:val="20"/>
          <w:szCs w:val="20"/>
          <w:lang w:val="en-US"/>
        </w:rPr>
        <w:t>Sub-heading</w:t>
      </w:r>
    </w:p>
    <w:p w14:paraId="6430A716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986EB35" w14:textId="77777777" w:rsidR="00CD3B6D" w:rsidRPr="00CE64C2" w:rsidRDefault="00CD3B6D" w:rsidP="003D5734">
      <w:pPr>
        <w:pStyle w:val="ListParagraph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i/>
          <w:sz w:val="20"/>
          <w:szCs w:val="20"/>
          <w:lang w:val="en-US"/>
        </w:rPr>
        <w:t>Sub-heading</w:t>
      </w:r>
    </w:p>
    <w:p w14:paraId="07FA1F88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1985EA1" w14:textId="77777777" w:rsidR="00CD3B6D" w:rsidRPr="00CE64C2" w:rsidRDefault="00CD3B6D" w:rsidP="003D573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E64C2">
        <w:rPr>
          <w:rFonts w:ascii="Times New Roman" w:hAnsi="Times New Roman" w:cs="Times New Roman"/>
          <w:sz w:val="20"/>
          <w:szCs w:val="20"/>
        </w:rPr>
        <w:t>Methods</w:t>
      </w:r>
    </w:p>
    <w:p w14:paraId="6D72FF22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FB2A17A" w14:textId="77777777" w:rsidR="00CD3B6D" w:rsidRPr="00CE64C2" w:rsidRDefault="00CD3B6D" w:rsidP="003D573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E64C2">
        <w:rPr>
          <w:rFonts w:ascii="Times New Roman" w:hAnsi="Times New Roman" w:cs="Times New Roman"/>
          <w:sz w:val="20"/>
          <w:szCs w:val="20"/>
        </w:rPr>
        <w:t>Findings</w:t>
      </w:r>
    </w:p>
    <w:p w14:paraId="32E9B557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ADE935C" w14:textId="77777777" w:rsidR="00CD3B6D" w:rsidRPr="00CE64C2" w:rsidRDefault="00CD3B6D" w:rsidP="003D573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E64C2">
        <w:rPr>
          <w:rFonts w:ascii="Times New Roman" w:hAnsi="Times New Roman" w:cs="Times New Roman"/>
          <w:sz w:val="20"/>
          <w:szCs w:val="20"/>
        </w:rPr>
        <w:t>Implications</w:t>
      </w:r>
    </w:p>
    <w:p w14:paraId="57C81892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2638550" w14:textId="77777777" w:rsidR="00CD3B6D" w:rsidRPr="00CE64C2" w:rsidRDefault="00CD3B6D" w:rsidP="003D573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sz w:val="20"/>
          <w:szCs w:val="20"/>
          <w:lang w:val="en-US"/>
        </w:rPr>
        <w:t>Conclusion</w:t>
      </w:r>
    </w:p>
    <w:p w14:paraId="2EFE1399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4429DA3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E64C2">
        <w:rPr>
          <w:rFonts w:ascii="Times New Roman" w:hAnsi="Times New Roman" w:cs="Times New Roman"/>
          <w:sz w:val="20"/>
          <w:szCs w:val="20"/>
          <w:lang w:val="en-US"/>
        </w:rPr>
        <w:t>References</w:t>
      </w:r>
    </w:p>
    <w:p w14:paraId="6AA653DF" w14:textId="77777777" w:rsidR="00CD3B6D" w:rsidRPr="00CE64C2" w:rsidRDefault="00CD3B6D" w:rsidP="003D573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CD3B6D" w:rsidRPr="00CE64C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CBB64" w14:textId="77777777" w:rsidR="00733026" w:rsidRDefault="00733026" w:rsidP="00CD3B6D">
      <w:pPr>
        <w:spacing w:after="0" w:line="240" w:lineRule="auto"/>
      </w:pPr>
      <w:r>
        <w:separator/>
      </w:r>
    </w:p>
  </w:endnote>
  <w:endnote w:type="continuationSeparator" w:id="0">
    <w:p w14:paraId="1FEDED03" w14:textId="77777777" w:rsidR="00733026" w:rsidRDefault="00733026" w:rsidP="00CD3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60FEE" w14:textId="77777777" w:rsidR="00733026" w:rsidRDefault="00733026" w:rsidP="00CD3B6D">
      <w:pPr>
        <w:spacing w:after="0" w:line="240" w:lineRule="auto"/>
      </w:pPr>
      <w:r>
        <w:separator/>
      </w:r>
    </w:p>
  </w:footnote>
  <w:footnote w:type="continuationSeparator" w:id="0">
    <w:p w14:paraId="18F94025" w14:textId="77777777" w:rsidR="00733026" w:rsidRDefault="00733026" w:rsidP="00CD3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C257A1" w14:textId="354959AD" w:rsidR="00CD3B6D" w:rsidRPr="00CE64C2" w:rsidRDefault="00CC101E" w:rsidP="00CD3B6D">
    <w:pPr>
      <w:pStyle w:val="Header"/>
      <w:jc w:val="center"/>
      <w:rPr>
        <w:rFonts w:ascii="Times New Roman" w:hAnsi="Times New Roman" w:cs="Times New Roman"/>
        <w:color w:val="FF0000"/>
        <w:sz w:val="20"/>
        <w:szCs w:val="20"/>
        <w:lang w:val="en-US"/>
      </w:rPr>
    </w:pPr>
    <w:r>
      <w:rPr>
        <w:rFonts w:ascii="Times New Roman" w:hAnsi="Times New Roman" w:cs="Times New Roman"/>
        <w:color w:val="FF0000"/>
        <w:sz w:val="20"/>
        <w:szCs w:val="20"/>
        <w:lang w:val="en-US"/>
      </w:rPr>
      <w:t xml:space="preserve">Your Full Paper should be </w:t>
    </w:r>
    <w:r w:rsidR="00C74CB3">
      <w:rPr>
        <w:rFonts w:ascii="Times New Roman" w:hAnsi="Times New Roman" w:cs="Times New Roman"/>
        <w:color w:val="FF0000"/>
        <w:sz w:val="20"/>
        <w:szCs w:val="20"/>
        <w:lang w:val="en-US"/>
      </w:rPr>
      <w:t>4000-6000</w:t>
    </w:r>
    <w:r w:rsidR="00CD3B6D" w:rsidRPr="00CE64C2">
      <w:rPr>
        <w:rFonts w:ascii="Times New Roman" w:hAnsi="Times New Roman" w:cs="Times New Roman"/>
        <w:color w:val="FF0000"/>
        <w:sz w:val="20"/>
        <w:szCs w:val="20"/>
        <w:lang w:val="en-US"/>
      </w:rPr>
      <w:t xml:space="preserve"> words (references includ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A7921"/>
    <w:multiLevelType w:val="multilevel"/>
    <w:tmpl w:val="577ED3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8803E5D"/>
    <w:multiLevelType w:val="hybridMultilevel"/>
    <w:tmpl w:val="7884E9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DG1NDQwMTQCcpR0lIJTi4sz8/NACgxrAdkurAIsAAAA"/>
  </w:docVars>
  <w:rsids>
    <w:rsidRoot w:val="00CD3B6D"/>
    <w:rsid w:val="000309F0"/>
    <w:rsid w:val="00052EEF"/>
    <w:rsid w:val="003D5734"/>
    <w:rsid w:val="0052146B"/>
    <w:rsid w:val="00663A3C"/>
    <w:rsid w:val="006F108C"/>
    <w:rsid w:val="00733026"/>
    <w:rsid w:val="007912B8"/>
    <w:rsid w:val="00862613"/>
    <w:rsid w:val="00AD67F1"/>
    <w:rsid w:val="00AF08A5"/>
    <w:rsid w:val="00C74CB3"/>
    <w:rsid w:val="00CC101E"/>
    <w:rsid w:val="00CD3B6D"/>
    <w:rsid w:val="00CE64C2"/>
    <w:rsid w:val="00DD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E973C"/>
  <w15:chartTrackingRefBased/>
  <w15:docId w15:val="{2508B30C-518E-4FAF-A585-83B80909E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3B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3B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B6D"/>
  </w:style>
  <w:style w:type="paragraph" w:styleId="Footer">
    <w:name w:val="footer"/>
    <w:basedOn w:val="Normal"/>
    <w:link w:val="FooterChar"/>
    <w:uiPriority w:val="99"/>
    <w:unhideWhenUsed/>
    <w:rsid w:val="00CD3B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B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.unisa.ac.za</Company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</dc:creator>
  <cp:keywords/>
  <dc:description/>
  <cp:lastModifiedBy>Day, G. Jonathon</cp:lastModifiedBy>
  <cp:revision>3</cp:revision>
  <dcterms:created xsi:type="dcterms:W3CDTF">2022-01-25T13:37:00Z</dcterms:created>
  <dcterms:modified xsi:type="dcterms:W3CDTF">2022-01-25T13:47:00Z</dcterms:modified>
</cp:coreProperties>
</file>